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CE98B" w14:textId="77777777" w:rsidR="006C71EA" w:rsidRDefault="006C71EA" w:rsidP="00797D46">
      <w:pPr>
        <w:rPr>
          <w:rFonts w:ascii="Arial" w:hAnsi="Arial" w:cs="Arial"/>
          <w:sz w:val="24"/>
          <w:szCs w:val="24"/>
          <w:lang w:eastAsia="pt-BR"/>
        </w:rPr>
      </w:pPr>
    </w:p>
    <w:p w14:paraId="614BF09A" w14:textId="60D7408A" w:rsidR="00F37415" w:rsidRDefault="00F37415" w:rsidP="008754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EXO I</w:t>
      </w:r>
    </w:p>
    <w:p w14:paraId="55F62D1E" w14:textId="2DBBFBD5" w:rsidR="008754CB" w:rsidRPr="00CF6162" w:rsidRDefault="00F513C7" w:rsidP="008754C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QUADRIÊNIO</w:t>
      </w:r>
      <w:r w:rsidR="00616008">
        <w:rPr>
          <w:rFonts w:ascii="Arial" w:hAnsi="Arial" w:cs="Arial"/>
          <w:b/>
          <w:sz w:val="24"/>
          <w:szCs w:val="24"/>
        </w:rPr>
        <w:t xml:space="preserve"> DE AVALIAÇÃ</w:t>
      </w:r>
      <w:r w:rsidR="00C61CA4">
        <w:rPr>
          <w:rFonts w:ascii="Arial" w:hAnsi="Arial" w:cs="Arial"/>
          <w:b/>
          <w:sz w:val="24"/>
          <w:szCs w:val="24"/>
        </w:rPr>
        <w:t>O: 2018-2021</w:t>
      </w:r>
    </w:p>
    <w:tbl>
      <w:tblPr>
        <w:tblW w:w="961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58"/>
        <w:gridCol w:w="3079"/>
        <w:gridCol w:w="1276"/>
        <w:gridCol w:w="1559"/>
        <w:gridCol w:w="1031"/>
        <w:gridCol w:w="8"/>
      </w:tblGrid>
      <w:tr w:rsidR="008754CB" w:rsidRPr="00E33AFD" w14:paraId="5E87499B" w14:textId="77777777" w:rsidTr="00C1413C">
        <w:trPr>
          <w:trHeight w:val="345"/>
          <w:tblHeader/>
        </w:trPr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DC4B1" w14:textId="77777777" w:rsidR="008754CB" w:rsidRPr="00E33AFD" w:rsidRDefault="008754CB" w:rsidP="00E44B89">
            <w:pPr>
              <w:jc w:val="left"/>
              <w:rPr>
                <w:rFonts w:eastAsia="Times New Roman"/>
                <w:b/>
                <w:bCs/>
                <w:color w:val="0070C0"/>
                <w:sz w:val="24"/>
                <w:szCs w:val="24"/>
                <w:lang w:eastAsia="pt-BR"/>
              </w:rPr>
            </w:pPr>
            <w:r w:rsidRPr="00E33AFD">
              <w:rPr>
                <w:rFonts w:eastAsia="Times New Roman"/>
                <w:b/>
                <w:bCs/>
                <w:color w:val="0070C0"/>
                <w:sz w:val="24"/>
                <w:szCs w:val="24"/>
                <w:lang w:eastAsia="pt-BR"/>
              </w:rPr>
              <w:t>NOME DO CANDIDATO:</w:t>
            </w:r>
          </w:p>
        </w:tc>
        <w:tc>
          <w:tcPr>
            <w:tcW w:w="69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</w:tcPr>
          <w:p w14:paraId="56DFB09D" w14:textId="7CA045B9" w:rsidR="008754CB" w:rsidRPr="002B4270" w:rsidRDefault="008754CB" w:rsidP="00E44B89">
            <w:pPr>
              <w:jc w:val="left"/>
              <w:rPr>
                <w:rFonts w:eastAsia="Times New Roman"/>
                <w:b/>
                <w:bCs/>
                <w:color w:val="auto"/>
                <w:sz w:val="24"/>
                <w:szCs w:val="24"/>
                <w:lang w:eastAsia="pt-BR"/>
              </w:rPr>
            </w:pPr>
          </w:p>
        </w:tc>
      </w:tr>
      <w:tr w:rsidR="008754CB" w:rsidRPr="00794EE1" w14:paraId="633A4D5A" w14:textId="77777777" w:rsidTr="00C1413C">
        <w:trPr>
          <w:trHeight w:val="330"/>
        </w:trPr>
        <w:tc>
          <w:tcPr>
            <w:tcW w:w="9611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071F9F98" w14:textId="77777777" w:rsidR="008754CB" w:rsidRPr="00E33AFD" w:rsidRDefault="008754CB" w:rsidP="00E44B89">
            <w:pPr>
              <w:rPr>
                <w:rFonts w:eastAsia="Times New Roman"/>
                <w:b/>
                <w:bCs/>
                <w:color w:val="FF0000"/>
                <w:sz w:val="24"/>
                <w:szCs w:val="24"/>
                <w:lang w:eastAsia="pt-BR"/>
              </w:rPr>
            </w:pPr>
            <w:r w:rsidRPr="00E33AFD">
              <w:rPr>
                <w:rFonts w:eastAsia="Times New Roman"/>
                <w:b/>
                <w:bCs/>
                <w:color w:val="FF0000"/>
                <w:sz w:val="24"/>
                <w:szCs w:val="24"/>
                <w:lang w:eastAsia="pt-BR"/>
              </w:rPr>
              <w:t>PREENCHER APENAS OS CAMPOS HACHUREADOS</w:t>
            </w:r>
          </w:p>
        </w:tc>
      </w:tr>
      <w:tr w:rsidR="008754CB" w:rsidRPr="00794EE1" w14:paraId="3C0E6A3E" w14:textId="77777777" w:rsidTr="006009EA">
        <w:trPr>
          <w:gridAfter w:val="1"/>
          <w:wAfter w:w="8" w:type="dxa"/>
          <w:trHeight w:val="31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66C4E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Item Avaliad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5DAC8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Pontuaçã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FA75" w14:textId="13019042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Quantidade</w:t>
            </w:r>
            <w:r w:rsidR="006009EA" w:rsidRPr="006009EA">
              <w:rPr>
                <w:rFonts w:eastAsia="Times New Roman"/>
                <w:b/>
                <w:bCs/>
                <w:sz w:val="24"/>
                <w:szCs w:val="24"/>
                <w:vertAlign w:val="superscript"/>
                <w:lang w:eastAsia="pt-BR"/>
              </w:rPr>
              <w:t>*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431F24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Total</w:t>
            </w:r>
          </w:p>
        </w:tc>
      </w:tr>
      <w:tr w:rsidR="00F0412B" w:rsidRPr="00794EE1" w14:paraId="27368E97" w14:textId="77777777" w:rsidTr="0061123D">
        <w:trPr>
          <w:gridAfter w:val="1"/>
          <w:wAfter w:w="8" w:type="dxa"/>
          <w:trHeight w:val="52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3592A" w14:textId="78357474" w:rsidR="00F0412B" w:rsidRDefault="00F0412B" w:rsidP="0061123D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. Número de docentes do PPGDIBICT </w:t>
            </w:r>
            <w:r w:rsidR="00A0273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com interesse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em </w:t>
            </w:r>
            <w:r w:rsidRPr="00D4626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parceria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m o candidato</w:t>
            </w:r>
            <w:r w:rsidR="000115CC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423C6E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07754" w14:textId="4B14DB9A" w:rsidR="00F0412B" w:rsidRDefault="006108E9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97E878A" w14:textId="77777777" w:rsidR="00F0412B" w:rsidRPr="00794EE1" w:rsidRDefault="00F0412B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622918C" w14:textId="77777777" w:rsidR="00F0412B" w:rsidRPr="00794EE1" w:rsidRDefault="00F0412B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044B5D" w:rsidRPr="00794EE1" w14:paraId="3F1505C2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91B3D0" w14:textId="0C2EB51B" w:rsidR="00044B5D" w:rsidRDefault="00005B5F" w:rsidP="005429E7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2. </w:t>
            </w:r>
            <w:r w:rsidR="00044B5D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Fator H </w:t>
            </w:r>
            <w:r w:rsidR="00DB712F" w:rsidRPr="000E4B54">
              <w:rPr>
                <w:rFonts w:cs="Calibri"/>
                <w:b/>
                <w:bCs/>
              </w:rPr>
              <w:t>≥</w:t>
            </w:r>
            <w:r w:rsidR="00DB712F" w:rsidRPr="000E4B54">
              <w:rPr>
                <w:b/>
                <w:bCs/>
              </w:rPr>
              <w:t xml:space="preserve"> 10</w:t>
            </w:r>
            <w:r w:rsidR="00F57579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044B5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o maior em Scopus ou Publon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ABEA76" w14:textId="251149BF" w:rsidR="00044B5D" w:rsidRDefault="00E20F9C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  <w:r w:rsidR="00DB712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B4E77AC" w14:textId="77777777" w:rsidR="00044B5D" w:rsidRPr="00794EE1" w:rsidRDefault="00044B5D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C51F447" w14:textId="77777777" w:rsidR="00044B5D" w:rsidRPr="00794EE1" w:rsidRDefault="00044B5D" w:rsidP="005429E7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2217A1" w:rsidRPr="00794EE1" w14:paraId="491AC1F7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EB589D" w14:textId="45BD655A" w:rsidR="002217A1" w:rsidRDefault="00005B5F" w:rsidP="00AF08EB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3. </w:t>
            </w:r>
            <w:r w:rsidR="002217A1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Fator H </w:t>
            </w:r>
            <w:r w:rsidR="00DB712F" w:rsidRPr="000E4B54">
              <w:rPr>
                <w:rFonts w:cs="Calibri"/>
                <w:b/>
                <w:bCs/>
              </w:rPr>
              <w:t>≥</w:t>
            </w:r>
            <w:r w:rsidR="002217A1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7</w:t>
            </w:r>
            <w:r w:rsidR="00DB712F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 e </w:t>
            </w:r>
            <w:r w:rsidR="00DB712F" w:rsidRPr="000E4B54">
              <w:rPr>
                <w:rFonts w:cs="Calibri"/>
                <w:b/>
                <w:bCs/>
              </w:rPr>
              <w:t>≤</w:t>
            </w:r>
            <w:r w:rsidR="00F57579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9</w:t>
            </w:r>
            <w:r w:rsidR="00F57579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217A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(o maior em Scopus ou Publon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56B3" w14:textId="1271B7A7" w:rsidR="002217A1" w:rsidRDefault="00D163DC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DB712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6411FECC" w14:textId="77777777" w:rsidR="002217A1" w:rsidRPr="00794EE1" w:rsidRDefault="002217A1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2168B5FF" w14:textId="77777777" w:rsidR="002217A1" w:rsidRPr="00794EE1" w:rsidRDefault="002217A1" w:rsidP="00AF08EB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38B23921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E8EEA" w14:textId="39A7D6EB" w:rsidR="008754CB" w:rsidRPr="00794EE1" w:rsidRDefault="00005B5F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4. 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 w:rsidR="008754C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="008754CB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Tese de Doutorado</w:t>
            </w:r>
            <w:r w:rsidR="008754C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ncluída</w:t>
            </w:r>
            <w:r w:rsidR="00E5019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sde 20</w:t>
            </w:r>
            <w:r w:rsidR="00731D6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D57F0" w14:textId="67FA961A" w:rsidR="008754CB" w:rsidRPr="00794EE1" w:rsidRDefault="00EF4BB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E735D1D" w14:textId="2F85EBEE" w:rsidR="00202D68" w:rsidRPr="00794EE1" w:rsidRDefault="00202D68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AC813F4" w14:textId="74E5D0BD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010EC770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467763" w14:textId="77238D49" w:rsidR="008754CB" w:rsidRPr="00794EE1" w:rsidRDefault="00005B5F" w:rsidP="00C26EC0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5. 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 w:rsidR="008754C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="008754CB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issertação de Mestrado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ncluída </w:t>
            </w:r>
            <w:r w:rsidR="00731D6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esde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EE6FC" w14:textId="169B6CDB" w:rsidR="008754CB" w:rsidRPr="00794EE1" w:rsidRDefault="00EF4BB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  <w:r w:rsidR="003F6712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DD0191A" w14:textId="319BE22A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335FE631" w14:textId="3FB8DA4F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B12BAD" w:rsidRPr="00794EE1" w14:paraId="2A357DB5" w14:textId="77777777" w:rsidTr="0061123D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BC321" w14:textId="5AA0E35D" w:rsidR="00B12BAD" w:rsidRPr="00794EE1" w:rsidRDefault="00B12BAD" w:rsidP="0061123D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4. </w:t>
            </w:r>
            <w:r w:rsidR="00D966D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o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rientaçã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Tese de Doutorado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ncluída</w:t>
            </w:r>
            <w:r w:rsidR="00731D6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sde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9C7C5" w14:textId="207D6317" w:rsidR="00B12BAD" w:rsidRPr="00794EE1" w:rsidRDefault="00D966D8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  <w:r w:rsidR="00B12BAD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28B190EE" w14:textId="77777777" w:rsidR="00B12BAD" w:rsidRPr="00794EE1" w:rsidRDefault="00B12BAD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3F11D56D" w14:textId="77777777" w:rsidR="00B12BAD" w:rsidRPr="00794EE1" w:rsidRDefault="00B12BAD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B12BAD" w:rsidRPr="00794EE1" w14:paraId="2F479615" w14:textId="77777777" w:rsidTr="0061123D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44AB0" w14:textId="7ACB8EFD" w:rsidR="00B12BAD" w:rsidRPr="00794EE1" w:rsidRDefault="00B12BAD" w:rsidP="0061123D">
            <w:pPr>
              <w:spacing w:before="60" w:after="60"/>
              <w:jc w:val="both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5. </w:t>
            </w:r>
            <w:r w:rsidR="00D966D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o</w:t>
            </w:r>
            <w:r w:rsidR="00D966D8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rientação</w:t>
            </w:r>
            <w:r w:rsidR="00D966D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e </w:t>
            </w:r>
            <w:r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issertação de Mestrado</w:t>
            </w:r>
            <w:r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ncluída </w:t>
            </w:r>
            <w:r w:rsidR="00731D6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esde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23C25" w14:textId="1FC955CA" w:rsidR="00B12BAD" w:rsidRPr="00794EE1" w:rsidRDefault="00D966D8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15DA3B19" w14:textId="77777777" w:rsidR="00B12BAD" w:rsidRPr="00794EE1" w:rsidRDefault="00B12BAD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019F7E2" w14:textId="77777777" w:rsidR="00B12BAD" w:rsidRPr="00794EE1" w:rsidRDefault="00B12BAD" w:rsidP="0061123D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1AFB7C5C" w14:textId="77777777" w:rsidTr="006009EA">
        <w:trPr>
          <w:gridAfter w:val="1"/>
          <w:wAfter w:w="8" w:type="dxa"/>
          <w:trHeight w:val="39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5BACD" w14:textId="2EACCD97" w:rsidR="008754CB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6. 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Orientação</w:t>
            </w:r>
            <w:r w:rsidR="008754C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 </w:t>
            </w:r>
            <w:r w:rsidR="008754CB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Trabalho de Conclusão de Curso de Graduação </w:t>
            </w:r>
            <w:r w:rsidR="00E30856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 xml:space="preserve">ou </w:t>
            </w:r>
            <w:r w:rsidR="00AE36E8" w:rsidRPr="000E4B54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e Iniciação Científica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754C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ncluída</w:t>
            </w:r>
            <w:r w:rsidR="00731D6D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esde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C1D46" w14:textId="15682261" w:rsidR="008754CB" w:rsidRPr="00794EE1" w:rsidRDefault="003F6712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</w:t>
            </w:r>
            <w:r w:rsidR="0051794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5C5BBA64" w14:textId="6F0F3BC5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460A7A1D" w14:textId="44403A74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2AFC578C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21753" w14:textId="610691F3" w:rsidR="008D3055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7. 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0622C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 publicado em periódico</w:t>
            </w:r>
            <w:r w:rsidR="00F5173F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com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60011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copus</w:t>
            </w:r>
            <w:r w:rsidR="00826E17">
              <w:rPr>
                <w:rFonts w:eastAsia="Times New Roman" w:cs="Calibri"/>
                <w:sz w:val="20"/>
                <w:szCs w:val="20"/>
                <w:lang w:eastAsia="pt-BR"/>
              </w:rPr>
              <w:t>‡</w:t>
            </w:r>
            <w:r w:rsidR="00826E1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B8350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≥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75 e </w:t>
            </w:r>
            <w:r w:rsidR="00B8350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≤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7,5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247513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primeiros anos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o quadriêni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5945B" w14:textId="3893ABD2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0EB952A9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6A4CA93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0DF11FBC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7704D" w14:textId="07F55979" w:rsidR="008D3055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8. 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0622C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 w:rsidR="00826E1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m</w:t>
            </w:r>
            <w:r w:rsidR="00826E17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60011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copus</w:t>
            </w:r>
            <w:r w:rsidR="00826E17">
              <w:rPr>
                <w:rFonts w:eastAsia="Times New Roman" w:cs="Calibri"/>
                <w:sz w:val="20"/>
                <w:szCs w:val="20"/>
                <w:lang w:eastAsia="pt-BR"/>
              </w:rPr>
              <w:t>‡</w:t>
            </w:r>
            <w:r w:rsidR="00826E1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B8350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≥75 e ≤87,5</w:t>
            </w:r>
            <w:r w:rsidR="00B83501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343DAA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anos finais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do quadriên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BF6A9" w14:textId="3E0D1D3C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,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7012B68A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18F1C3CC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5BA7C8DD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3FA7E" w14:textId="6A7638BE" w:rsidR="008D3055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9. 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0622C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 w:rsidR="00826E1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m</w:t>
            </w:r>
            <w:r w:rsidR="00826E17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60011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copus</w:t>
            </w:r>
            <w:r w:rsidR="00423C6E">
              <w:rPr>
                <w:rFonts w:eastAsia="Times New Roman" w:cs="Calibri"/>
                <w:sz w:val="20"/>
                <w:szCs w:val="20"/>
                <w:lang w:eastAsia="pt-BR"/>
              </w:rPr>
              <w:t>‡</w:t>
            </w:r>
            <w:r w:rsidR="00423C6E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≥ 87,5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343DAA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primeiros anos</w:t>
            </w:r>
            <w:r w:rsidR="00343DAA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o quadriêni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D8825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,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4D9CBB26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10C47421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D3055" w:rsidRPr="00794EE1" w14:paraId="5254C4EC" w14:textId="77777777" w:rsidTr="006009EA">
        <w:trPr>
          <w:gridAfter w:val="1"/>
          <w:wAfter w:w="8" w:type="dxa"/>
          <w:trHeight w:val="300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1ACF0" w14:textId="546BBD4B" w:rsidR="008D3055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0. 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Artigo completo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0622C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*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, publicado em periódico </w:t>
            </w:r>
            <w:r w:rsidR="00826E17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com</w:t>
            </w:r>
            <w:r w:rsidR="00826E17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Percentil </w:t>
            </w:r>
            <w:r w:rsidR="0060011B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Scopus</w:t>
            </w:r>
            <w:r w:rsidR="00423C6E">
              <w:rPr>
                <w:rFonts w:eastAsia="Times New Roman" w:cs="Calibri"/>
                <w:sz w:val="20"/>
                <w:szCs w:val="20"/>
                <w:lang w:eastAsia="pt-BR"/>
              </w:rPr>
              <w:t>‡</w:t>
            </w:r>
            <w:r w:rsidR="004310DE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≥ 87,5</w:t>
            </w:r>
            <w:r w:rsidR="008D3055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 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nos </w:t>
            </w:r>
            <w:r w:rsidR="00247513" w:rsidRPr="00343DAA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dois anos finais</w:t>
            </w:r>
            <w:r w:rsidR="00247513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do quadriêni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4472E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,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14:paraId="3C8BA14E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53B7EEE6" w14:textId="77777777" w:rsidR="008D3055" w:rsidRPr="00794EE1" w:rsidRDefault="008D3055" w:rsidP="00567663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2EBF7A13" w14:textId="77777777" w:rsidTr="006009EA">
        <w:trPr>
          <w:gridAfter w:val="1"/>
          <w:wAfter w:w="8" w:type="dxa"/>
          <w:trHeight w:val="52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DF738" w14:textId="334C90B6" w:rsidR="008754CB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1. </w:t>
            </w:r>
            <w:r w:rsidR="008754CB" w:rsidRPr="004247C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Coordenação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ficial 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de projeto de pesquisa 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inanciado </w:t>
            </w:r>
            <w:r w:rsidR="00D16171">
              <w:rPr>
                <w:rFonts w:ascii="Arial" w:eastAsia="Times New Roman" w:hAnsi="Arial" w:cs="Arial"/>
                <w:sz w:val="20"/>
                <w:szCs w:val="20"/>
              </w:rPr>
              <w:t>por agências de fomento em C&amp;T</w:t>
            </w:r>
            <w:r w:rsidR="00C26EC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</w:rPr>
              <w:t>em andamento no períod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2082B" w14:textId="4A220821" w:rsidR="008754CB" w:rsidRPr="00794EE1" w:rsidRDefault="00C6100D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298037E2" w14:textId="10E3414C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36EC9FE9" w14:textId="67A06F85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426522D9" w14:textId="77777777" w:rsidTr="006009EA">
        <w:trPr>
          <w:gridAfter w:val="1"/>
          <w:wAfter w:w="8" w:type="dxa"/>
          <w:trHeight w:val="52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AE8DF" w14:textId="4E58246B" w:rsidR="008754CB" w:rsidRPr="00794EE1" w:rsidRDefault="00005B5F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2. </w:t>
            </w:r>
            <w:r w:rsidR="008754CB" w:rsidRPr="004247C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Participação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</w:t>
            </w:r>
            <w:r w:rsidR="00AE36E8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oficial </w:t>
            </w:r>
            <w:r w:rsidR="008754CB" w:rsidRPr="00794EE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em projeto de pesquisa </w:t>
            </w:r>
            <w:r w:rsidR="00D16171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financiado </w:t>
            </w:r>
            <w:r w:rsidR="00D16171">
              <w:rPr>
                <w:rFonts w:ascii="Arial" w:eastAsia="Times New Roman" w:hAnsi="Arial" w:cs="Arial"/>
                <w:sz w:val="20"/>
                <w:szCs w:val="20"/>
              </w:rPr>
              <w:t>por agências de fomento em C&amp;T</w:t>
            </w:r>
            <w:r w:rsidR="00C26EC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D3055">
              <w:rPr>
                <w:rFonts w:ascii="Arial" w:eastAsia="Times New Roman" w:hAnsi="Arial" w:cs="Arial"/>
                <w:sz w:val="20"/>
                <w:szCs w:val="20"/>
              </w:rPr>
              <w:t>em andamento no períod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46ECE" w14:textId="77777777" w:rsidR="008754CB" w:rsidRPr="00794EE1" w:rsidRDefault="00D16171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,</w:t>
            </w:r>
            <w:r w:rsidR="00D51270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0E9BACBC" w14:textId="1009F1A2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053E4EE4" w14:textId="794CBD60" w:rsidR="008754CB" w:rsidRPr="00794EE1" w:rsidRDefault="008754CB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0A492D" w:rsidRPr="00794EE1" w14:paraId="68924A9A" w14:textId="77777777" w:rsidTr="006009EA">
        <w:trPr>
          <w:gridAfter w:val="1"/>
          <w:wAfter w:w="8" w:type="dxa"/>
          <w:trHeight w:val="52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BC127" w14:textId="5C398765" w:rsidR="000A492D" w:rsidRDefault="000A492D" w:rsidP="00005B5F">
            <w:pPr>
              <w:spacing w:before="60" w:after="60"/>
              <w:ind w:left="282" w:hanging="282"/>
              <w:jc w:val="lef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13. </w:t>
            </w:r>
            <w:r w:rsidR="008D7B65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Estágio sanduiche ou pós-doutoramento </w:t>
            </w:r>
            <w:r w:rsidR="008D7B65" w:rsidRPr="004247C2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no exterior</w:t>
            </w:r>
            <w:r w:rsidR="0021375E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 xml:space="preserve"> na área de conhecimento do PPG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DC498" w14:textId="0FB9F12D" w:rsidR="000A492D" w:rsidRDefault="0021375E" w:rsidP="00C26EC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,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14:paraId="7DEBC35F" w14:textId="77777777" w:rsidR="000A492D" w:rsidRPr="00794EE1" w:rsidRDefault="000A492D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58B310A4" w14:textId="77777777" w:rsidR="000A492D" w:rsidRPr="00794EE1" w:rsidRDefault="000A492D" w:rsidP="00EF3890">
            <w:pPr>
              <w:spacing w:before="60" w:after="60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</w:p>
        </w:tc>
      </w:tr>
      <w:tr w:rsidR="008754CB" w:rsidRPr="00794EE1" w14:paraId="5C2C4C36" w14:textId="77777777" w:rsidTr="006009EA">
        <w:trPr>
          <w:gridAfter w:val="1"/>
          <w:wAfter w:w="8" w:type="dxa"/>
          <w:trHeight w:val="345"/>
        </w:trPr>
        <w:tc>
          <w:tcPr>
            <w:tcW w:w="573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D5F9E" w14:textId="77777777" w:rsidR="008754CB" w:rsidRPr="00794EE1" w:rsidRDefault="008754CB" w:rsidP="00E44B89">
            <w:pPr>
              <w:jc w:val="both"/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  <w:r w:rsidRPr="00794EE1"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  <w:t>TOTAL GERA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9FA81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BF2FE" w14:textId="77777777" w:rsidR="008754CB" w:rsidRPr="00794EE1" w:rsidRDefault="008754CB" w:rsidP="00E44B89">
            <w:pPr>
              <w:rPr>
                <w:rFonts w:eastAsia="Times New Roman"/>
                <w:b/>
                <w:bCs/>
                <w:sz w:val="24"/>
                <w:szCs w:val="24"/>
                <w:lang w:eastAsia="pt-B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D9D9D9"/>
            <w:noWrap/>
            <w:vAlign w:val="center"/>
          </w:tcPr>
          <w:p w14:paraId="72A5C2BA" w14:textId="77777777" w:rsidR="008754CB" w:rsidRPr="00794EE1" w:rsidRDefault="008754CB" w:rsidP="00E44B89">
            <w:pPr>
              <w:rPr>
                <w:rFonts w:eastAsia="Times New Roman"/>
                <w:b/>
                <w:bCs/>
                <w:lang w:eastAsia="pt-BR"/>
              </w:rPr>
            </w:pPr>
          </w:p>
        </w:tc>
      </w:tr>
    </w:tbl>
    <w:p w14:paraId="247A3351" w14:textId="002EE4DA" w:rsidR="00D46266" w:rsidRPr="00E91011" w:rsidRDefault="00D46266" w:rsidP="00D46266">
      <w:pPr>
        <w:ind w:left="142" w:hanging="142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sz w:val="20"/>
          <w:szCs w:val="20"/>
          <w:lang w:eastAsia="pt-BR"/>
        </w:rPr>
        <w:t>* Quantidade nos itens 2, 3 e 13 deve ser 1 se a resposta é SIM e 0 se a resposta é NÃO</w:t>
      </w:r>
      <w:r w:rsidR="001D2FCA">
        <w:rPr>
          <w:rFonts w:ascii="Arial" w:eastAsia="Times New Roman" w:hAnsi="Arial" w:cs="Arial"/>
          <w:sz w:val="20"/>
          <w:szCs w:val="20"/>
          <w:lang w:eastAsia="pt-BR"/>
        </w:rPr>
        <w:t xml:space="preserve">; </w:t>
      </w:r>
    </w:p>
    <w:p w14:paraId="5982CFC9" w14:textId="3D215DA1" w:rsidR="00423C6E" w:rsidRDefault="00423C6E" w:rsidP="006B24AB">
      <w:pPr>
        <w:ind w:left="142" w:hanging="142"/>
        <w:jc w:val="both"/>
        <w:rPr>
          <w:rFonts w:ascii="Arial" w:eastAsia="Times New Roman" w:hAnsi="Arial" w:cs="Arial"/>
          <w:sz w:val="20"/>
          <w:szCs w:val="20"/>
          <w:lang w:eastAsia="pt-BR"/>
        </w:rPr>
      </w:pPr>
      <w:r>
        <w:rPr>
          <w:rFonts w:ascii="Arial" w:eastAsia="Times New Roman" w:hAnsi="Arial" w:cs="Arial"/>
          <w:sz w:val="20"/>
          <w:szCs w:val="20"/>
          <w:lang w:eastAsia="pt-BR"/>
        </w:rPr>
        <w:t xml:space="preserve">** </w:t>
      </w:r>
      <w:r w:rsidR="00FC4919">
        <w:rPr>
          <w:rFonts w:ascii="Arial" w:eastAsia="Times New Roman" w:hAnsi="Arial" w:cs="Arial"/>
          <w:sz w:val="20"/>
          <w:szCs w:val="20"/>
          <w:lang w:eastAsia="pt-BR"/>
        </w:rPr>
        <w:t xml:space="preserve">Quantidade </w:t>
      </w:r>
      <w:r w:rsidR="009E5786">
        <w:rPr>
          <w:rFonts w:ascii="Arial" w:eastAsia="Times New Roman" w:hAnsi="Arial" w:cs="Arial"/>
          <w:sz w:val="20"/>
          <w:szCs w:val="20"/>
          <w:lang w:eastAsia="pt-BR"/>
        </w:rPr>
        <w:t xml:space="preserve">indicada por </w:t>
      </w:r>
      <w:r w:rsidR="001D2FCA">
        <w:rPr>
          <w:rFonts w:ascii="Arial" w:eastAsia="Times New Roman" w:hAnsi="Arial" w:cs="Arial"/>
          <w:sz w:val="20"/>
          <w:szCs w:val="20"/>
          <w:lang w:eastAsia="pt-BR"/>
        </w:rPr>
        <w:t xml:space="preserve">cópia de </w:t>
      </w:r>
      <w:r w:rsidR="009E5786">
        <w:rPr>
          <w:rFonts w:ascii="Arial" w:eastAsia="Times New Roman" w:hAnsi="Arial" w:cs="Arial"/>
          <w:sz w:val="20"/>
          <w:szCs w:val="20"/>
          <w:lang w:eastAsia="pt-BR"/>
        </w:rPr>
        <w:t>e</w:t>
      </w:r>
      <w:r w:rsidR="001D2FCA">
        <w:rPr>
          <w:rFonts w:ascii="Arial" w:eastAsia="Times New Roman" w:hAnsi="Arial" w:cs="Arial"/>
          <w:sz w:val="20"/>
          <w:szCs w:val="20"/>
          <w:lang w:eastAsia="pt-BR"/>
        </w:rPr>
        <w:t>-</w:t>
      </w:r>
      <w:r w:rsidR="009E5786">
        <w:rPr>
          <w:rFonts w:ascii="Arial" w:eastAsia="Times New Roman" w:hAnsi="Arial" w:cs="Arial"/>
          <w:sz w:val="20"/>
          <w:szCs w:val="20"/>
          <w:lang w:eastAsia="pt-BR"/>
        </w:rPr>
        <w:t xml:space="preserve">mail ou similar de docente PPGDIBICT </w:t>
      </w:r>
      <w:r w:rsidR="001D2FCA">
        <w:rPr>
          <w:rFonts w:ascii="Arial" w:eastAsia="Times New Roman" w:hAnsi="Arial" w:cs="Arial"/>
          <w:sz w:val="20"/>
          <w:szCs w:val="20"/>
          <w:lang w:eastAsia="pt-BR"/>
        </w:rPr>
        <w:t xml:space="preserve">indicando interesse em parceria com o candidato; </w:t>
      </w:r>
    </w:p>
    <w:p w14:paraId="2A748A29" w14:textId="70CDD116" w:rsidR="00C57689" w:rsidRDefault="00F90DBA" w:rsidP="006B24AB">
      <w:pPr>
        <w:ind w:left="142" w:hanging="142"/>
        <w:jc w:val="both"/>
        <w:rPr>
          <w:rFonts w:ascii="Arial" w:eastAsia="Times New Roman" w:hAnsi="Arial" w:cs="Arial"/>
          <w:sz w:val="20"/>
          <w:szCs w:val="20"/>
          <w:lang w:eastAsia="pt-BR"/>
        </w:rPr>
      </w:pPr>
      <w:r>
        <w:rPr>
          <w:rFonts w:ascii="Arial" w:eastAsia="Times New Roman" w:hAnsi="Arial" w:cs="Arial"/>
          <w:sz w:val="20"/>
          <w:szCs w:val="20"/>
          <w:lang w:eastAsia="pt-BR"/>
        </w:rPr>
        <w:t>*</w:t>
      </w:r>
      <w:r w:rsidR="00423C6E">
        <w:rPr>
          <w:rFonts w:ascii="Arial" w:eastAsia="Times New Roman" w:hAnsi="Arial" w:cs="Arial"/>
          <w:sz w:val="20"/>
          <w:szCs w:val="20"/>
          <w:lang w:eastAsia="pt-BR"/>
        </w:rPr>
        <w:t>*</w:t>
      </w:r>
      <w:r w:rsidR="00192672">
        <w:rPr>
          <w:rFonts w:ascii="Arial" w:eastAsia="Times New Roman" w:hAnsi="Arial" w:cs="Arial"/>
          <w:sz w:val="20"/>
          <w:szCs w:val="20"/>
          <w:lang w:eastAsia="pt-BR"/>
        </w:rPr>
        <w:t>*</w:t>
      </w:r>
      <w:r>
        <w:rPr>
          <w:rFonts w:ascii="Arial" w:eastAsia="Times New Roman" w:hAnsi="Arial" w:cs="Arial"/>
          <w:sz w:val="20"/>
          <w:szCs w:val="20"/>
          <w:lang w:eastAsia="pt-BR"/>
        </w:rPr>
        <w:t xml:space="preserve">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Segundo c</w:t>
      </w:r>
      <w:r>
        <w:rPr>
          <w:rFonts w:ascii="Arial" w:eastAsia="Times New Roman" w:hAnsi="Arial" w:cs="Arial"/>
          <w:sz w:val="20"/>
          <w:szCs w:val="20"/>
          <w:lang w:eastAsia="pt-BR"/>
        </w:rPr>
        <w:t>ritério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s</w:t>
      </w:r>
      <w:r>
        <w:rPr>
          <w:rFonts w:ascii="Arial" w:eastAsia="Times New Roman" w:hAnsi="Arial" w:cs="Arial"/>
          <w:sz w:val="20"/>
          <w:szCs w:val="20"/>
          <w:lang w:eastAsia="pt-BR"/>
        </w:rPr>
        <w:t xml:space="preserve"> CAPES/Biodiversidade</w:t>
      </w:r>
      <w:r w:rsidR="00680077">
        <w:rPr>
          <w:rFonts w:ascii="Arial" w:eastAsia="Times New Roman" w:hAnsi="Arial" w:cs="Arial"/>
          <w:sz w:val="20"/>
          <w:szCs w:val="20"/>
          <w:lang w:eastAsia="pt-BR"/>
        </w:rPr>
        <w:t xml:space="preserve"> 201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7</w:t>
      </w:r>
      <w:r w:rsidR="00680077">
        <w:rPr>
          <w:rFonts w:ascii="Arial" w:eastAsia="Times New Roman" w:hAnsi="Arial" w:cs="Arial"/>
          <w:sz w:val="20"/>
          <w:szCs w:val="20"/>
          <w:lang w:eastAsia="pt-BR"/>
        </w:rPr>
        <w:t>-20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20, n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ão considera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r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: agregados de artigos com um único DOI; “</w:t>
      </w:r>
      <w:proofErr w:type="spellStart"/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>datapapers</w:t>
      </w:r>
      <w:proofErr w:type="spellEnd"/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 xml:space="preserve">”; artigos com mais de 6 autores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exceto se requerente é primeiro autor</w:t>
      </w:r>
      <w:r w:rsidR="00AE36E8" w:rsidRPr="00AE36E8">
        <w:rPr>
          <w:rFonts w:ascii="Arial" w:eastAsia="Times New Roman" w:hAnsi="Arial" w:cs="Arial"/>
          <w:sz w:val="20"/>
          <w:szCs w:val="20"/>
          <w:lang w:eastAsia="pt-BR"/>
        </w:rPr>
        <w:t xml:space="preserve">, </w:t>
      </w:r>
      <w:r w:rsidR="00AE36E8">
        <w:rPr>
          <w:rFonts w:ascii="Arial" w:eastAsia="Times New Roman" w:hAnsi="Arial" w:cs="Arial"/>
          <w:sz w:val="20"/>
          <w:szCs w:val="20"/>
          <w:lang w:eastAsia="pt-BR"/>
        </w:rPr>
        <w:t>último ou autor de correspondência</w:t>
      </w:r>
      <w:r w:rsidR="001D2FCA">
        <w:rPr>
          <w:rFonts w:ascii="Arial" w:eastAsia="Times New Roman" w:hAnsi="Arial" w:cs="Arial"/>
          <w:sz w:val="20"/>
          <w:szCs w:val="20"/>
          <w:lang w:eastAsia="pt-BR"/>
        </w:rPr>
        <w:t xml:space="preserve">; </w:t>
      </w:r>
    </w:p>
    <w:p w14:paraId="111D1DD1" w14:textId="71E696E2" w:rsidR="00990EF4" w:rsidRDefault="00423C6E" w:rsidP="006B24AB">
      <w:pPr>
        <w:ind w:left="142" w:hanging="142"/>
        <w:jc w:val="both"/>
        <w:rPr>
          <w:rFonts w:ascii="Arial" w:eastAsia="Times New Roman" w:hAnsi="Arial" w:cs="Arial"/>
          <w:sz w:val="20"/>
          <w:szCs w:val="20"/>
          <w:lang w:eastAsia="pt-BR"/>
        </w:rPr>
      </w:pPr>
      <w:r>
        <w:rPr>
          <w:rFonts w:eastAsia="Times New Roman" w:cs="Calibri"/>
          <w:sz w:val="20"/>
          <w:szCs w:val="20"/>
          <w:lang w:eastAsia="pt-BR"/>
        </w:rPr>
        <w:t>‡</w:t>
      </w:r>
      <w:r>
        <w:rPr>
          <w:rFonts w:ascii="Arial" w:eastAsia="Times New Roman" w:hAnsi="Arial" w:cs="Arial"/>
          <w:sz w:val="20"/>
          <w:szCs w:val="20"/>
          <w:lang w:eastAsia="pt-BR"/>
        </w:rPr>
        <w:t xml:space="preserve"> </w:t>
      </w:r>
      <w:r w:rsidR="00A02BE5">
        <w:rPr>
          <w:rFonts w:ascii="Arial" w:eastAsia="Times New Roman" w:hAnsi="Arial" w:cs="Arial"/>
          <w:sz w:val="20"/>
          <w:szCs w:val="20"/>
          <w:lang w:eastAsia="pt-BR"/>
        </w:rPr>
        <w:t xml:space="preserve">Percentil Scopus em </w:t>
      </w:r>
      <w:hyperlink r:id="rId8" w:history="1">
        <w:r w:rsidR="00720AA9" w:rsidRPr="00FF549B">
          <w:rPr>
            <w:rStyle w:val="Hyperlink"/>
            <w:rFonts w:ascii="Arial" w:eastAsia="Times New Roman" w:hAnsi="Arial" w:cs="Arial"/>
            <w:sz w:val="20"/>
            <w:szCs w:val="20"/>
            <w:lang w:eastAsia="pt-BR"/>
          </w:rPr>
          <w:t>https://www.scopus.com/sources.uri?zone=TopNavBar&amp;origin=sbrowse</w:t>
        </w:r>
      </w:hyperlink>
      <w:r w:rsidR="00720AA9">
        <w:rPr>
          <w:rFonts w:ascii="Arial" w:eastAsia="Times New Roman" w:hAnsi="Arial" w:cs="Arial"/>
          <w:sz w:val="20"/>
          <w:szCs w:val="20"/>
          <w:lang w:eastAsia="pt-BR"/>
        </w:rPr>
        <w:t xml:space="preserve"> </w:t>
      </w:r>
    </w:p>
    <w:p w14:paraId="3E07FB15" w14:textId="77777777" w:rsidR="00D46266" w:rsidRPr="00E91011" w:rsidRDefault="00D46266">
      <w:pPr>
        <w:ind w:left="142" w:hanging="142"/>
        <w:jc w:val="both"/>
        <w:rPr>
          <w:rFonts w:ascii="Arial" w:hAnsi="Arial" w:cs="Arial"/>
          <w:sz w:val="24"/>
          <w:szCs w:val="24"/>
        </w:rPr>
      </w:pPr>
    </w:p>
    <w:sectPr w:rsidR="00D46266" w:rsidRPr="00E91011" w:rsidSect="00E91011">
      <w:headerReference w:type="default" r:id="rId9"/>
      <w:footerReference w:type="default" r:id="rId10"/>
      <w:pgSz w:w="11906" w:h="16838"/>
      <w:pgMar w:top="1440" w:right="1077" w:bottom="144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67B68" w14:textId="77777777" w:rsidR="00742059" w:rsidRDefault="00742059" w:rsidP="00AA204A">
      <w:r>
        <w:separator/>
      </w:r>
    </w:p>
  </w:endnote>
  <w:endnote w:type="continuationSeparator" w:id="0">
    <w:p w14:paraId="070223CF" w14:textId="77777777" w:rsidR="00742059" w:rsidRDefault="00742059" w:rsidP="00AA2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DC14B" w14:textId="77777777" w:rsidR="00AF1D76" w:rsidRDefault="00AF1D76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 w:rsidR="00250D11">
      <w:rPr>
        <w:noProof/>
      </w:rPr>
      <w:t>2</w:t>
    </w:r>
    <w:r>
      <w:fldChar w:fldCharType="end"/>
    </w:r>
  </w:p>
  <w:p w14:paraId="140D301E" w14:textId="77777777" w:rsidR="00AF1D76" w:rsidRDefault="00AF1D7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A6857" w14:textId="77777777" w:rsidR="00742059" w:rsidRDefault="00742059" w:rsidP="00AA204A">
      <w:r>
        <w:separator/>
      </w:r>
    </w:p>
  </w:footnote>
  <w:footnote w:type="continuationSeparator" w:id="0">
    <w:p w14:paraId="4D075F1E" w14:textId="77777777" w:rsidR="00742059" w:rsidRDefault="00742059" w:rsidP="00AA2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99B7C" w14:textId="737C94C8" w:rsidR="00343DAA" w:rsidRPr="00530B0E" w:rsidRDefault="00343DAA" w:rsidP="00343DAA">
    <w:pPr>
      <w:rPr>
        <w:rFonts w:ascii="Arial" w:hAnsi="Arial" w:cs="Arial"/>
        <w:b/>
        <w:sz w:val="28"/>
        <w:szCs w:val="28"/>
        <w:lang w:eastAsia="pt-BR"/>
      </w:rPr>
    </w:pPr>
    <w:r>
      <w:rPr>
        <w:rFonts w:ascii="Arial" w:hAnsi="Arial" w:cs="Arial"/>
        <w:b/>
        <w:noProof/>
        <w:sz w:val="24"/>
        <w:szCs w:val="24"/>
        <w:lang w:eastAsia="pt-BR"/>
      </w:rPr>
      <w:drawing>
        <wp:anchor distT="0" distB="0" distL="114300" distR="114300" simplePos="0" relativeHeight="251660288" behindDoc="0" locked="0" layoutInCell="1" allowOverlap="1" wp14:anchorId="7D3E1CAD" wp14:editId="424E8F09">
          <wp:simplePos x="0" y="0"/>
          <wp:positionH relativeFrom="column">
            <wp:posOffset>13335</wp:posOffset>
          </wp:positionH>
          <wp:positionV relativeFrom="paragraph">
            <wp:posOffset>-67733</wp:posOffset>
          </wp:positionV>
          <wp:extent cx="1348740" cy="762000"/>
          <wp:effectExtent l="0" t="0" r="3810" b="0"/>
          <wp:wrapSquare wrapText="bothSides"/>
          <wp:docPr id="1" name="Imagem 1" descr="Logotipo, nome da empres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, nome da empresa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874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30B0E">
      <w:rPr>
        <w:b/>
        <w:noProof/>
        <w:sz w:val="28"/>
        <w:szCs w:val="28"/>
        <w:lang w:eastAsia="pt-BR"/>
      </w:rPr>
      <w:drawing>
        <wp:anchor distT="0" distB="0" distL="114300" distR="114300" simplePos="0" relativeHeight="251659264" behindDoc="0" locked="0" layoutInCell="1" allowOverlap="1" wp14:anchorId="53833CE3" wp14:editId="1802AC8F">
          <wp:simplePos x="0" y="0"/>
          <wp:positionH relativeFrom="column">
            <wp:posOffset>5434965</wp:posOffset>
          </wp:positionH>
          <wp:positionV relativeFrom="paragraph">
            <wp:posOffset>-118533</wp:posOffset>
          </wp:positionV>
          <wp:extent cx="514350" cy="742950"/>
          <wp:effectExtent l="0" t="0" r="0" b="0"/>
          <wp:wrapSquare wrapText="bothSides"/>
          <wp:docPr id="8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30B0E">
      <w:rPr>
        <w:rFonts w:ascii="Arial" w:hAnsi="Arial" w:cs="Arial"/>
        <w:b/>
        <w:sz w:val="28"/>
        <w:szCs w:val="28"/>
        <w:lang w:eastAsia="pt-BR"/>
      </w:rPr>
      <w:t>UNIVERSIDADE FEDERAL DE ALAGOAS</w:t>
    </w:r>
  </w:p>
  <w:p w14:paraId="373EBF4F" w14:textId="77777777" w:rsidR="00343DAA" w:rsidRPr="00530B0E" w:rsidRDefault="00343DAA" w:rsidP="00343DAA">
    <w:pPr>
      <w:autoSpaceDE w:val="0"/>
      <w:autoSpaceDN w:val="0"/>
      <w:adjustRightInd w:val="0"/>
      <w:rPr>
        <w:rFonts w:ascii="Arial" w:hAnsi="Arial" w:cs="Arial"/>
        <w:b/>
        <w:sz w:val="24"/>
        <w:szCs w:val="24"/>
        <w:lang w:eastAsia="pt-BR"/>
      </w:rPr>
    </w:pPr>
    <w:r w:rsidRPr="00530B0E">
      <w:rPr>
        <w:rFonts w:ascii="Arial" w:hAnsi="Arial" w:cs="Arial"/>
        <w:b/>
        <w:sz w:val="24"/>
        <w:szCs w:val="24"/>
        <w:lang w:eastAsia="pt-BR"/>
      </w:rPr>
      <w:t>Programa de Pós-Graduação em Diversidade Biológica e Conservação nos Trópicos</w:t>
    </w:r>
  </w:p>
  <w:p w14:paraId="6C8A7683" w14:textId="77777777" w:rsidR="00343DAA" w:rsidRDefault="00343DA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9AABD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BF68A0"/>
    <w:multiLevelType w:val="hybridMultilevel"/>
    <w:tmpl w:val="C4C4349E"/>
    <w:lvl w:ilvl="0" w:tplc="1884D9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142A9"/>
    <w:multiLevelType w:val="hybridMultilevel"/>
    <w:tmpl w:val="1B782FF0"/>
    <w:lvl w:ilvl="0" w:tplc="0416001B">
      <w:start w:val="1"/>
      <w:numFmt w:val="lowerRoman"/>
      <w:lvlText w:val="%1."/>
      <w:lvlJc w:val="right"/>
      <w:pPr>
        <w:ind w:left="1712" w:hanging="360"/>
      </w:pPr>
    </w:lvl>
    <w:lvl w:ilvl="1" w:tplc="04160019" w:tentative="1">
      <w:start w:val="1"/>
      <w:numFmt w:val="lowerLetter"/>
      <w:lvlText w:val="%2."/>
      <w:lvlJc w:val="left"/>
      <w:pPr>
        <w:ind w:left="2432" w:hanging="360"/>
      </w:pPr>
    </w:lvl>
    <w:lvl w:ilvl="2" w:tplc="0416001B" w:tentative="1">
      <w:start w:val="1"/>
      <w:numFmt w:val="lowerRoman"/>
      <w:lvlText w:val="%3."/>
      <w:lvlJc w:val="right"/>
      <w:pPr>
        <w:ind w:left="3152" w:hanging="180"/>
      </w:pPr>
    </w:lvl>
    <w:lvl w:ilvl="3" w:tplc="0416000F" w:tentative="1">
      <w:start w:val="1"/>
      <w:numFmt w:val="decimal"/>
      <w:lvlText w:val="%4."/>
      <w:lvlJc w:val="left"/>
      <w:pPr>
        <w:ind w:left="3872" w:hanging="360"/>
      </w:pPr>
    </w:lvl>
    <w:lvl w:ilvl="4" w:tplc="04160019" w:tentative="1">
      <w:start w:val="1"/>
      <w:numFmt w:val="lowerLetter"/>
      <w:lvlText w:val="%5."/>
      <w:lvlJc w:val="left"/>
      <w:pPr>
        <w:ind w:left="4592" w:hanging="360"/>
      </w:pPr>
    </w:lvl>
    <w:lvl w:ilvl="5" w:tplc="0416001B" w:tentative="1">
      <w:start w:val="1"/>
      <w:numFmt w:val="lowerRoman"/>
      <w:lvlText w:val="%6."/>
      <w:lvlJc w:val="right"/>
      <w:pPr>
        <w:ind w:left="5312" w:hanging="180"/>
      </w:pPr>
    </w:lvl>
    <w:lvl w:ilvl="6" w:tplc="0416000F" w:tentative="1">
      <w:start w:val="1"/>
      <w:numFmt w:val="decimal"/>
      <w:lvlText w:val="%7."/>
      <w:lvlJc w:val="left"/>
      <w:pPr>
        <w:ind w:left="6032" w:hanging="360"/>
      </w:pPr>
    </w:lvl>
    <w:lvl w:ilvl="7" w:tplc="04160019" w:tentative="1">
      <w:start w:val="1"/>
      <w:numFmt w:val="lowerLetter"/>
      <w:lvlText w:val="%8."/>
      <w:lvlJc w:val="left"/>
      <w:pPr>
        <w:ind w:left="6752" w:hanging="360"/>
      </w:pPr>
    </w:lvl>
    <w:lvl w:ilvl="8" w:tplc="0416001B" w:tentative="1">
      <w:start w:val="1"/>
      <w:numFmt w:val="lowerRoman"/>
      <w:lvlText w:val="%9."/>
      <w:lvlJc w:val="right"/>
      <w:pPr>
        <w:ind w:left="7472" w:hanging="180"/>
      </w:pPr>
    </w:lvl>
  </w:abstractNum>
  <w:num w:numId="1" w16cid:durableId="153958060">
    <w:abstractNumId w:val="1"/>
  </w:num>
  <w:num w:numId="2" w16cid:durableId="1942643450">
    <w:abstractNumId w:val="0"/>
  </w:num>
  <w:num w:numId="3" w16cid:durableId="1786607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jA2NDM0NTE2NbJU0lEKTi0uzszPAykwNK8FANPsQ0EtAAAA"/>
  </w:docVars>
  <w:rsids>
    <w:rsidRoot w:val="00E663B3"/>
    <w:rsid w:val="00001E3F"/>
    <w:rsid w:val="0000478E"/>
    <w:rsid w:val="00005B5F"/>
    <w:rsid w:val="000115CC"/>
    <w:rsid w:val="0001765E"/>
    <w:rsid w:val="0003792F"/>
    <w:rsid w:val="00044B5D"/>
    <w:rsid w:val="00051BC1"/>
    <w:rsid w:val="000622C0"/>
    <w:rsid w:val="0006405A"/>
    <w:rsid w:val="00066DCB"/>
    <w:rsid w:val="000761CB"/>
    <w:rsid w:val="00087FA8"/>
    <w:rsid w:val="000A492D"/>
    <w:rsid w:val="000B21E2"/>
    <w:rsid w:val="000D4244"/>
    <w:rsid w:val="000D6508"/>
    <w:rsid w:val="000E0083"/>
    <w:rsid w:val="000E3369"/>
    <w:rsid w:val="000E4B54"/>
    <w:rsid w:val="000E783A"/>
    <w:rsid w:val="000E7B45"/>
    <w:rsid w:val="00102032"/>
    <w:rsid w:val="001140AF"/>
    <w:rsid w:val="00133C52"/>
    <w:rsid w:val="00135018"/>
    <w:rsid w:val="00190511"/>
    <w:rsid w:val="00191387"/>
    <w:rsid w:val="00192672"/>
    <w:rsid w:val="00195030"/>
    <w:rsid w:val="001A2104"/>
    <w:rsid w:val="001A48A2"/>
    <w:rsid w:val="001B0DE4"/>
    <w:rsid w:val="001C01CB"/>
    <w:rsid w:val="001C64DC"/>
    <w:rsid w:val="001D2FCA"/>
    <w:rsid w:val="001E087A"/>
    <w:rsid w:val="001F1552"/>
    <w:rsid w:val="001F294D"/>
    <w:rsid w:val="00202960"/>
    <w:rsid w:val="00202D68"/>
    <w:rsid w:val="0021375E"/>
    <w:rsid w:val="00217D83"/>
    <w:rsid w:val="002217A1"/>
    <w:rsid w:val="00221E3E"/>
    <w:rsid w:val="00222E78"/>
    <w:rsid w:val="00241E74"/>
    <w:rsid w:val="00242EA7"/>
    <w:rsid w:val="00247513"/>
    <w:rsid w:val="00250D11"/>
    <w:rsid w:val="00266B89"/>
    <w:rsid w:val="00267DB0"/>
    <w:rsid w:val="00281AB3"/>
    <w:rsid w:val="00282414"/>
    <w:rsid w:val="002A2BFA"/>
    <w:rsid w:val="002A7D6D"/>
    <w:rsid w:val="002B09E7"/>
    <w:rsid w:val="002B4270"/>
    <w:rsid w:val="002C0253"/>
    <w:rsid w:val="002D2ED1"/>
    <w:rsid w:val="002E1208"/>
    <w:rsid w:val="002F132D"/>
    <w:rsid w:val="002F7183"/>
    <w:rsid w:val="0031036A"/>
    <w:rsid w:val="00311344"/>
    <w:rsid w:val="00313AD9"/>
    <w:rsid w:val="003171CD"/>
    <w:rsid w:val="00321037"/>
    <w:rsid w:val="00324841"/>
    <w:rsid w:val="00332C9B"/>
    <w:rsid w:val="00343DAA"/>
    <w:rsid w:val="00347BF0"/>
    <w:rsid w:val="00366FE5"/>
    <w:rsid w:val="00374598"/>
    <w:rsid w:val="00375FD3"/>
    <w:rsid w:val="003C0B25"/>
    <w:rsid w:val="003E3AFF"/>
    <w:rsid w:val="003F6712"/>
    <w:rsid w:val="003F688E"/>
    <w:rsid w:val="004227B3"/>
    <w:rsid w:val="00423C6E"/>
    <w:rsid w:val="004247C2"/>
    <w:rsid w:val="00424BA0"/>
    <w:rsid w:val="00430078"/>
    <w:rsid w:val="004310DE"/>
    <w:rsid w:val="0043158C"/>
    <w:rsid w:val="00442994"/>
    <w:rsid w:val="004618A1"/>
    <w:rsid w:val="004633BF"/>
    <w:rsid w:val="00477C5F"/>
    <w:rsid w:val="00485E31"/>
    <w:rsid w:val="00494778"/>
    <w:rsid w:val="004A5D2D"/>
    <w:rsid w:val="004C1400"/>
    <w:rsid w:val="004D5F13"/>
    <w:rsid w:val="004E0F41"/>
    <w:rsid w:val="004E12D3"/>
    <w:rsid w:val="004F5A63"/>
    <w:rsid w:val="0051794A"/>
    <w:rsid w:val="0053024E"/>
    <w:rsid w:val="00530B0E"/>
    <w:rsid w:val="005347AB"/>
    <w:rsid w:val="005620F3"/>
    <w:rsid w:val="005645D3"/>
    <w:rsid w:val="00570CF0"/>
    <w:rsid w:val="00577149"/>
    <w:rsid w:val="00583276"/>
    <w:rsid w:val="005840B9"/>
    <w:rsid w:val="00591E86"/>
    <w:rsid w:val="005A2346"/>
    <w:rsid w:val="005A2639"/>
    <w:rsid w:val="005C2F42"/>
    <w:rsid w:val="005C695C"/>
    <w:rsid w:val="005E042C"/>
    <w:rsid w:val="005E0D51"/>
    <w:rsid w:val="005E27C6"/>
    <w:rsid w:val="005F3BFF"/>
    <w:rsid w:val="0060011B"/>
    <w:rsid w:val="006009EA"/>
    <w:rsid w:val="0060532B"/>
    <w:rsid w:val="006067D8"/>
    <w:rsid w:val="006108E9"/>
    <w:rsid w:val="00610E34"/>
    <w:rsid w:val="00612B02"/>
    <w:rsid w:val="00612EB6"/>
    <w:rsid w:val="00616008"/>
    <w:rsid w:val="00627443"/>
    <w:rsid w:val="00642143"/>
    <w:rsid w:val="0064546E"/>
    <w:rsid w:val="0066363E"/>
    <w:rsid w:val="00680077"/>
    <w:rsid w:val="00682570"/>
    <w:rsid w:val="00687B2E"/>
    <w:rsid w:val="006A4480"/>
    <w:rsid w:val="006B24AB"/>
    <w:rsid w:val="006B2604"/>
    <w:rsid w:val="006C2F57"/>
    <w:rsid w:val="006C71EA"/>
    <w:rsid w:val="006C7A63"/>
    <w:rsid w:val="006D4488"/>
    <w:rsid w:val="006F2B49"/>
    <w:rsid w:val="00720AA9"/>
    <w:rsid w:val="00720C69"/>
    <w:rsid w:val="00731D6D"/>
    <w:rsid w:val="00736FF9"/>
    <w:rsid w:val="00742059"/>
    <w:rsid w:val="00761801"/>
    <w:rsid w:val="007846EA"/>
    <w:rsid w:val="00794EE1"/>
    <w:rsid w:val="00797D46"/>
    <w:rsid w:val="007A210D"/>
    <w:rsid w:val="007A41FF"/>
    <w:rsid w:val="007B11CA"/>
    <w:rsid w:val="007B446B"/>
    <w:rsid w:val="007E0C49"/>
    <w:rsid w:val="007E51C2"/>
    <w:rsid w:val="007F73F5"/>
    <w:rsid w:val="008064C2"/>
    <w:rsid w:val="008217D1"/>
    <w:rsid w:val="008221AC"/>
    <w:rsid w:val="008236CF"/>
    <w:rsid w:val="0082393B"/>
    <w:rsid w:val="00826E17"/>
    <w:rsid w:val="008277F6"/>
    <w:rsid w:val="0083459B"/>
    <w:rsid w:val="00841B5E"/>
    <w:rsid w:val="008438C0"/>
    <w:rsid w:val="00845F88"/>
    <w:rsid w:val="00853466"/>
    <w:rsid w:val="00856C5F"/>
    <w:rsid w:val="0086085C"/>
    <w:rsid w:val="00865BC2"/>
    <w:rsid w:val="00873309"/>
    <w:rsid w:val="008754CB"/>
    <w:rsid w:val="00875BBC"/>
    <w:rsid w:val="008A3505"/>
    <w:rsid w:val="008A3877"/>
    <w:rsid w:val="008B14EC"/>
    <w:rsid w:val="008B5AC5"/>
    <w:rsid w:val="008D3055"/>
    <w:rsid w:val="008D7B65"/>
    <w:rsid w:val="008E1978"/>
    <w:rsid w:val="008F159D"/>
    <w:rsid w:val="009108AE"/>
    <w:rsid w:val="0091145B"/>
    <w:rsid w:val="00911B28"/>
    <w:rsid w:val="00945A89"/>
    <w:rsid w:val="00956590"/>
    <w:rsid w:val="009606AB"/>
    <w:rsid w:val="0096405E"/>
    <w:rsid w:val="0096797F"/>
    <w:rsid w:val="00984C38"/>
    <w:rsid w:val="009866E3"/>
    <w:rsid w:val="00990EF4"/>
    <w:rsid w:val="00997D6B"/>
    <w:rsid w:val="009B0E56"/>
    <w:rsid w:val="009B6EA0"/>
    <w:rsid w:val="009E5786"/>
    <w:rsid w:val="009E7297"/>
    <w:rsid w:val="00A003E4"/>
    <w:rsid w:val="00A0273B"/>
    <w:rsid w:val="00A02BE5"/>
    <w:rsid w:val="00A041E0"/>
    <w:rsid w:val="00A13CF8"/>
    <w:rsid w:val="00A15755"/>
    <w:rsid w:val="00A20B7C"/>
    <w:rsid w:val="00A25632"/>
    <w:rsid w:val="00A37888"/>
    <w:rsid w:val="00A37CF7"/>
    <w:rsid w:val="00A7127C"/>
    <w:rsid w:val="00A72677"/>
    <w:rsid w:val="00A81178"/>
    <w:rsid w:val="00A82F21"/>
    <w:rsid w:val="00A9293D"/>
    <w:rsid w:val="00A9318C"/>
    <w:rsid w:val="00A96F36"/>
    <w:rsid w:val="00AA0169"/>
    <w:rsid w:val="00AA204A"/>
    <w:rsid w:val="00AC21C4"/>
    <w:rsid w:val="00AD409C"/>
    <w:rsid w:val="00AD4311"/>
    <w:rsid w:val="00AD4EF0"/>
    <w:rsid w:val="00AE36E8"/>
    <w:rsid w:val="00AF0A0E"/>
    <w:rsid w:val="00AF0F92"/>
    <w:rsid w:val="00AF1D76"/>
    <w:rsid w:val="00B11E78"/>
    <w:rsid w:val="00B12BAD"/>
    <w:rsid w:val="00B20A87"/>
    <w:rsid w:val="00B405BD"/>
    <w:rsid w:val="00B40C19"/>
    <w:rsid w:val="00B56854"/>
    <w:rsid w:val="00B67180"/>
    <w:rsid w:val="00B7358D"/>
    <w:rsid w:val="00B73A3F"/>
    <w:rsid w:val="00B746CB"/>
    <w:rsid w:val="00B74BB4"/>
    <w:rsid w:val="00B83501"/>
    <w:rsid w:val="00B953AE"/>
    <w:rsid w:val="00B96DA3"/>
    <w:rsid w:val="00BA067A"/>
    <w:rsid w:val="00BA1909"/>
    <w:rsid w:val="00BA584A"/>
    <w:rsid w:val="00BB3690"/>
    <w:rsid w:val="00BC1AAB"/>
    <w:rsid w:val="00BD4DE8"/>
    <w:rsid w:val="00BE45ED"/>
    <w:rsid w:val="00BE5646"/>
    <w:rsid w:val="00BF2340"/>
    <w:rsid w:val="00BF2EC9"/>
    <w:rsid w:val="00C1413C"/>
    <w:rsid w:val="00C164F1"/>
    <w:rsid w:val="00C2160F"/>
    <w:rsid w:val="00C26EC0"/>
    <w:rsid w:val="00C315F3"/>
    <w:rsid w:val="00C4312C"/>
    <w:rsid w:val="00C5735A"/>
    <w:rsid w:val="00C57689"/>
    <w:rsid w:val="00C60766"/>
    <w:rsid w:val="00C6100D"/>
    <w:rsid w:val="00C61CA4"/>
    <w:rsid w:val="00C62CC4"/>
    <w:rsid w:val="00C70AC6"/>
    <w:rsid w:val="00C73617"/>
    <w:rsid w:val="00C76878"/>
    <w:rsid w:val="00C8142F"/>
    <w:rsid w:val="00C862BF"/>
    <w:rsid w:val="00C9066C"/>
    <w:rsid w:val="00C91DE5"/>
    <w:rsid w:val="00CB1358"/>
    <w:rsid w:val="00CB1FA8"/>
    <w:rsid w:val="00CC7212"/>
    <w:rsid w:val="00CD0B1A"/>
    <w:rsid w:val="00CD3ED6"/>
    <w:rsid w:val="00CD6C72"/>
    <w:rsid w:val="00CE54FE"/>
    <w:rsid w:val="00D00E21"/>
    <w:rsid w:val="00D10602"/>
    <w:rsid w:val="00D11906"/>
    <w:rsid w:val="00D131AB"/>
    <w:rsid w:val="00D16171"/>
    <w:rsid w:val="00D163DC"/>
    <w:rsid w:val="00D26874"/>
    <w:rsid w:val="00D27BBE"/>
    <w:rsid w:val="00D42196"/>
    <w:rsid w:val="00D46266"/>
    <w:rsid w:val="00D47F12"/>
    <w:rsid w:val="00D51106"/>
    <w:rsid w:val="00D51270"/>
    <w:rsid w:val="00D538CD"/>
    <w:rsid w:val="00D64896"/>
    <w:rsid w:val="00D75324"/>
    <w:rsid w:val="00D77C83"/>
    <w:rsid w:val="00D8094C"/>
    <w:rsid w:val="00D84055"/>
    <w:rsid w:val="00D966D8"/>
    <w:rsid w:val="00D96B72"/>
    <w:rsid w:val="00DB712F"/>
    <w:rsid w:val="00DB7F5E"/>
    <w:rsid w:val="00DC5DA7"/>
    <w:rsid w:val="00DE4EBB"/>
    <w:rsid w:val="00DE5D4A"/>
    <w:rsid w:val="00DE72B9"/>
    <w:rsid w:val="00E130BD"/>
    <w:rsid w:val="00E20CD4"/>
    <w:rsid w:val="00E20F9C"/>
    <w:rsid w:val="00E30856"/>
    <w:rsid w:val="00E44B89"/>
    <w:rsid w:val="00E44FE2"/>
    <w:rsid w:val="00E5019D"/>
    <w:rsid w:val="00E579A7"/>
    <w:rsid w:val="00E61C91"/>
    <w:rsid w:val="00E663B3"/>
    <w:rsid w:val="00E73EB7"/>
    <w:rsid w:val="00E76EF8"/>
    <w:rsid w:val="00E77E05"/>
    <w:rsid w:val="00E80978"/>
    <w:rsid w:val="00E91011"/>
    <w:rsid w:val="00E932CA"/>
    <w:rsid w:val="00EA40F0"/>
    <w:rsid w:val="00EB7ADF"/>
    <w:rsid w:val="00ED1B97"/>
    <w:rsid w:val="00EF3890"/>
    <w:rsid w:val="00EF4BB2"/>
    <w:rsid w:val="00F0412B"/>
    <w:rsid w:val="00F063DF"/>
    <w:rsid w:val="00F06B0E"/>
    <w:rsid w:val="00F2140E"/>
    <w:rsid w:val="00F217C0"/>
    <w:rsid w:val="00F37415"/>
    <w:rsid w:val="00F47CA8"/>
    <w:rsid w:val="00F513C7"/>
    <w:rsid w:val="00F5173F"/>
    <w:rsid w:val="00F57579"/>
    <w:rsid w:val="00F6028C"/>
    <w:rsid w:val="00F90DBA"/>
    <w:rsid w:val="00F975C8"/>
    <w:rsid w:val="00FA2A13"/>
    <w:rsid w:val="00FA3051"/>
    <w:rsid w:val="00FA7E0B"/>
    <w:rsid w:val="00FC02DF"/>
    <w:rsid w:val="00FC2985"/>
    <w:rsid w:val="00FC4919"/>
    <w:rsid w:val="00FC687A"/>
    <w:rsid w:val="00FD08F5"/>
    <w:rsid w:val="00FD0DF8"/>
    <w:rsid w:val="00FD12AB"/>
    <w:rsid w:val="00FD6C87"/>
    <w:rsid w:val="00FE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84181B"/>
  <w15:chartTrackingRefBased/>
  <w15:docId w15:val="{2E7B8788-E4B6-426C-A36F-386AEEE4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"/>
    <w:qFormat/>
    <w:rsid w:val="00195030"/>
    <w:pPr>
      <w:jc w:val="center"/>
    </w:pPr>
    <w:rPr>
      <w:color w:val="000000"/>
      <w:sz w:val="22"/>
      <w:szCs w:val="22"/>
      <w:lang w:eastAsia="en-US"/>
    </w:rPr>
  </w:style>
  <w:style w:type="paragraph" w:styleId="Ttulo3">
    <w:name w:val="heading 3"/>
    <w:basedOn w:val="Normal"/>
    <w:link w:val="Ttulo3Char"/>
    <w:uiPriority w:val="9"/>
    <w:qFormat/>
    <w:rsid w:val="00E663B3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color w:val="auto"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semiHidden/>
    <w:qFormat/>
    <w:rsid w:val="008236CF"/>
    <w:rPr>
      <w:rFonts w:ascii="Arial" w:eastAsia="Times New Roman" w:hAnsi="Arial"/>
      <w:sz w:val="20"/>
      <w:szCs w:val="20"/>
      <w:lang w:eastAsia="pt-BR"/>
    </w:rPr>
  </w:style>
  <w:style w:type="character" w:customStyle="1" w:styleId="TextodenotaderodapChar">
    <w:name w:val="Texto de nota de rodapé Char"/>
    <w:link w:val="Textodenotaderodap"/>
    <w:semiHidden/>
    <w:rsid w:val="008236CF"/>
    <w:rPr>
      <w:rFonts w:ascii="Arial" w:eastAsia="Times New Roman" w:hAnsi="Arial" w:cs="Times New Roman"/>
      <w:sz w:val="20"/>
      <w:szCs w:val="20"/>
      <w:lang w:eastAsia="pt-BR"/>
    </w:rPr>
  </w:style>
  <w:style w:type="paragraph" w:customStyle="1" w:styleId="Estilo1">
    <w:name w:val="Estilo1"/>
    <w:basedOn w:val="Normal"/>
    <w:qFormat/>
    <w:rsid w:val="00477C5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zh-TW"/>
    </w:rPr>
  </w:style>
  <w:style w:type="paragraph" w:styleId="Corpodetexto">
    <w:name w:val="Body Text"/>
    <w:basedOn w:val="Normal"/>
    <w:link w:val="CorpodetextoChar"/>
    <w:uiPriority w:val="99"/>
    <w:unhideWhenUsed/>
    <w:qFormat/>
    <w:rsid w:val="00FD12AB"/>
    <w:pPr>
      <w:autoSpaceDE w:val="0"/>
      <w:autoSpaceDN w:val="0"/>
      <w:adjustRightInd w:val="0"/>
      <w:spacing w:after="120" w:line="480" w:lineRule="auto"/>
      <w:jc w:val="both"/>
    </w:pPr>
    <w:rPr>
      <w:rFonts w:ascii="Times New Roman" w:hAnsi="Times New Roman"/>
      <w:bCs/>
      <w:sz w:val="24"/>
      <w:lang w:val="en-GB"/>
    </w:rPr>
  </w:style>
  <w:style w:type="character" w:customStyle="1" w:styleId="CorpodetextoChar">
    <w:name w:val="Corpo de texto Char"/>
    <w:link w:val="Corpodetexto"/>
    <w:uiPriority w:val="99"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paragraph" w:styleId="Ttulo">
    <w:name w:val="Title"/>
    <w:basedOn w:val="Normal"/>
    <w:next w:val="Normal"/>
    <w:link w:val="TtuloChar"/>
    <w:uiPriority w:val="10"/>
    <w:qFormat/>
    <w:rsid w:val="00CB1FA8"/>
    <w:pPr>
      <w:pBdr>
        <w:bottom w:val="single" w:sz="8" w:space="4" w:color="4F81BD"/>
      </w:pBdr>
      <w:spacing w:after="120"/>
      <w:contextualSpacing/>
      <w:jc w:val="left"/>
    </w:pPr>
    <w:rPr>
      <w:rFonts w:ascii="Verdana" w:eastAsia="Times New Roman" w:hAnsi="Verdana"/>
      <w:b/>
      <w:color w:val="17365D"/>
      <w:spacing w:val="5"/>
      <w:kern w:val="28"/>
      <w:sz w:val="24"/>
      <w:szCs w:val="24"/>
    </w:rPr>
  </w:style>
  <w:style w:type="character" w:customStyle="1" w:styleId="TtuloChar">
    <w:name w:val="Título Char"/>
    <w:link w:val="Ttulo"/>
    <w:uiPriority w:val="10"/>
    <w:rsid w:val="00CB1FA8"/>
    <w:rPr>
      <w:rFonts w:ascii="Verdana" w:eastAsia="Times New Roman" w:hAnsi="Verdana" w:cs="Times New Roman"/>
      <w:b/>
      <w:color w:val="17365D"/>
      <w:spacing w:val="5"/>
      <w:kern w:val="28"/>
      <w:sz w:val="24"/>
      <w:szCs w:val="24"/>
    </w:rPr>
  </w:style>
  <w:style w:type="paragraph" w:styleId="Legenda">
    <w:name w:val="caption"/>
    <w:basedOn w:val="Normal"/>
    <w:next w:val="Normal"/>
    <w:autoRedefine/>
    <w:uiPriority w:val="35"/>
    <w:qFormat/>
    <w:rsid w:val="00C315F3"/>
    <w:pPr>
      <w:spacing w:after="120"/>
      <w:ind w:firstLine="709"/>
      <w:jc w:val="both"/>
    </w:pPr>
    <w:rPr>
      <w:rFonts w:ascii="Arial" w:eastAsia="Times New Roman" w:hAnsi="Arial" w:cs="Arial"/>
      <w:b/>
      <w:bCs/>
      <w:sz w:val="20"/>
      <w:szCs w:val="20"/>
      <w:lang w:eastAsia="pt-BR"/>
    </w:rPr>
  </w:style>
  <w:style w:type="paragraph" w:customStyle="1" w:styleId="Tabela">
    <w:name w:val="Tabela"/>
    <w:basedOn w:val="GradeClara-nfase31"/>
    <w:qFormat/>
    <w:rsid w:val="00D77C83"/>
    <w:pPr>
      <w:spacing w:line="360" w:lineRule="auto"/>
      <w:ind w:left="0" w:firstLine="357"/>
      <w:jc w:val="both"/>
    </w:pPr>
    <w:rPr>
      <w:rFonts w:ascii="Arial" w:eastAsia="Times New Roman" w:hAnsi="Arial" w:cs="Arial"/>
      <w:b/>
      <w:color w:val="auto"/>
      <w:sz w:val="24"/>
      <w:szCs w:val="24"/>
      <w:lang w:eastAsia="pt-BR"/>
    </w:rPr>
  </w:style>
  <w:style w:type="paragraph" w:customStyle="1" w:styleId="Corpodetexto-TABLE">
    <w:name w:val="Corpo de texto - TABLE"/>
    <w:basedOn w:val="Normal"/>
    <w:link w:val="Corpodetexto-TABLEChar"/>
    <w:qFormat/>
    <w:rsid w:val="00FD12AB"/>
    <w:pPr>
      <w:autoSpaceDE w:val="0"/>
      <w:autoSpaceDN w:val="0"/>
      <w:adjustRightInd w:val="0"/>
      <w:spacing w:line="480" w:lineRule="auto"/>
      <w:jc w:val="both"/>
    </w:pPr>
    <w:rPr>
      <w:rFonts w:ascii="Times New Roman" w:hAnsi="Times New Roman"/>
      <w:bCs/>
      <w:sz w:val="24"/>
      <w:lang w:val="en-GB"/>
    </w:rPr>
  </w:style>
  <w:style w:type="character" w:customStyle="1" w:styleId="Corpodetexto-TABLEChar">
    <w:name w:val="Corpo de texto - TABLE Char"/>
    <w:link w:val="Corpodetexto-TABLE"/>
    <w:rsid w:val="00FD12AB"/>
    <w:rPr>
      <w:rFonts w:ascii="Times New Roman" w:hAnsi="Times New Roman" w:cs="Times New Roman"/>
      <w:bCs/>
      <w:color w:val="000000"/>
      <w:sz w:val="24"/>
      <w:lang w:val="en-GB"/>
    </w:rPr>
  </w:style>
  <w:style w:type="character" w:customStyle="1" w:styleId="TableChar">
    <w:name w:val="Table Char"/>
    <w:rsid w:val="00195030"/>
    <w:rPr>
      <w:color w:val="000000"/>
    </w:rPr>
  </w:style>
  <w:style w:type="paragraph" w:customStyle="1" w:styleId="GradeClara-nfase31">
    <w:name w:val="Grade Clara - Ênfase 31"/>
    <w:basedOn w:val="Normal"/>
    <w:qFormat/>
    <w:rsid w:val="00D77C83"/>
    <w:pPr>
      <w:ind w:left="720"/>
      <w:contextualSpacing/>
    </w:pPr>
  </w:style>
  <w:style w:type="character" w:customStyle="1" w:styleId="Ttulo3Char">
    <w:name w:val="Título 3 Char"/>
    <w:link w:val="Ttulo3"/>
    <w:uiPriority w:val="9"/>
    <w:rsid w:val="00E663B3"/>
    <w:rPr>
      <w:rFonts w:ascii="Times New Roman" w:eastAsia="Times New Roman" w:hAnsi="Times New Roman"/>
      <w:b/>
      <w:bCs/>
      <w:sz w:val="27"/>
      <w:szCs w:val="27"/>
    </w:rPr>
  </w:style>
  <w:style w:type="table" w:styleId="Tabelacomgrade">
    <w:name w:val="Table Grid"/>
    <w:basedOn w:val="Tabelanormal"/>
    <w:uiPriority w:val="59"/>
    <w:rsid w:val="00E663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C7212"/>
    <w:rPr>
      <w:color w:val="0000FF"/>
      <w:u w:val="single"/>
    </w:rPr>
  </w:style>
  <w:style w:type="paragraph" w:customStyle="1" w:styleId="Pargrafo">
    <w:name w:val="Parágrafo"/>
    <w:basedOn w:val="Normal"/>
    <w:rsid w:val="007A41FF"/>
    <w:pPr>
      <w:tabs>
        <w:tab w:val="left" w:pos="2523"/>
      </w:tabs>
      <w:spacing w:after="40"/>
      <w:ind w:left="850" w:hanging="425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AA204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AA204A"/>
    <w:rPr>
      <w:color w:val="000000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AA204A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AA204A"/>
    <w:rPr>
      <w:color w:val="000000"/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2B09E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B09E7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2B09E7"/>
    <w:rPr>
      <w:color w:val="000000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B09E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2B09E7"/>
    <w:rPr>
      <w:b/>
      <w:bCs/>
      <w:color w:val="000000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B09E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2B09E7"/>
    <w:rPr>
      <w:rFonts w:ascii="Segoe UI" w:hAnsi="Segoe UI" w:cs="Segoe UI"/>
      <w:color w:val="000000"/>
      <w:sz w:val="18"/>
      <w:szCs w:val="18"/>
      <w:lang w:eastAsia="en-US"/>
    </w:rPr>
  </w:style>
  <w:style w:type="character" w:styleId="HiperlinkVisitado">
    <w:name w:val="FollowedHyperlink"/>
    <w:uiPriority w:val="99"/>
    <w:semiHidden/>
    <w:unhideWhenUsed/>
    <w:rsid w:val="00DE5D4A"/>
    <w:rPr>
      <w:color w:val="800080"/>
      <w:u w:val="single"/>
    </w:rPr>
  </w:style>
  <w:style w:type="paragraph" w:customStyle="1" w:styleId="ListaMdia2-nfase21">
    <w:name w:val="Lista Média 2 - Ênfase 21"/>
    <w:hidden/>
    <w:uiPriority w:val="71"/>
    <w:rsid w:val="00E30856"/>
    <w:rPr>
      <w:color w:val="000000"/>
      <w:sz w:val="22"/>
      <w:szCs w:val="22"/>
      <w:lang w:eastAsia="en-US"/>
    </w:rPr>
  </w:style>
  <w:style w:type="paragraph" w:styleId="Reviso">
    <w:name w:val="Revision"/>
    <w:hidden/>
    <w:uiPriority w:val="71"/>
    <w:semiHidden/>
    <w:rsid w:val="00B405BD"/>
    <w:rPr>
      <w:color w:val="000000"/>
      <w:sz w:val="22"/>
      <w:szCs w:val="22"/>
      <w:lang w:eastAsia="en-US"/>
    </w:rPr>
  </w:style>
  <w:style w:type="paragraph" w:styleId="PargrafodaLista">
    <w:name w:val="List Paragraph"/>
    <w:basedOn w:val="Normal"/>
    <w:uiPriority w:val="72"/>
    <w:qFormat/>
    <w:rsid w:val="00005B5F"/>
    <w:pPr>
      <w:ind w:left="720"/>
      <w:contextualSpacing/>
    </w:pPr>
  </w:style>
  <w:style w:type="character" w:styleId="MenoPendente">
    <w:name w:val="Unresolved Mention"/>
    <w:basedOn w:val="Fontepargpadro"/>
    <w:uiPriority w:val="99"/>
    <w:semiHidden/>
    <w:unhideWhenUsed/>
    <w:rsid w:val="00720A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opus.com/sources.uri?zone=TopNavBar&amp;origin=sbrow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C273B-3080-4CC1-8834-47EA1AA3A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NPq</dc:creator>
  <cp:keywords/>
  <cp:lastModifiedBy>Vandick S Batista</cp:lastModifiedBy>
  <cp:revision>2</cp:revision>
  <cp:lastPrinted>2022-04-21T17:56:00Z</cp:lastPrinted>
  <dcterms:created xsi:type="dcterms:W3CDTF">2022-04-21T17:58:00Z</dcterms:created>
  <dcterms:modified xsi:type="dcterms:W3CDTF">2022-04-21T17:58:00Z</dcterms:modified>
</cp:coreProperties>
</file>